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B29B91" w14:textId="61EFAB9C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76CE64D4" wp14:editId="66FF0655">
            <wp:extent cx="2514600" cy="1114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A6693" w14:textId="47B89591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330E8304" wp14:editId="4EC4F9BB">
            <wp:extent cx="2514600" cy="165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03D2AB" wp14:editId="7BB5BB57">
            <wp:extent cx="2514600" cy="1657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CDC97" w14:textId="58E422A4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64240AFC" wp14:editId="55C641B5">
            <wp:extent cx="2514600" cy="1657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542C84" wp14:editId="4D3C819F">
            <wp:extent cx="2514600" cy="1657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6E676" w14:textId="1FD67A9C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0ABEF710" wp14:editId="5B18E080">
            <wp:extent cx="2514600" cy="1657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8900E8" wp14:editId="64F485C4">
            <wp:extent cx="2514600" cy="1657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B46F" w14:textId="317ABC02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6F80898D" wp14:editId="3129D9D7">
            <wp:extent cx="2514600" cy="16573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186630" wp14:editId="15153DC5">
            <wp:extent cx="2514600" cy="165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0F7C6" w14:textId="1D9D0302" w:rsidR="00027C18" w:rsidRDefault="00027C18" w:rsidP="005F7EF6">
      <w:pPr>
        <w:jc w:val="center"/>
      </w:pPr>
      <w:r>
        <w:rPr>
          <w:noProof/>
        </w:rPr>
        <w:lastRenderedPageBreak/>
        <w:drawing>
          <wp:inline distT="0" distB="0" distL="0" distR="0" wp14:anchorId="70EABEF9" wp14:editId="78AD3E14">
            <wp:extent cx="2514600" cy="1657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006FDF" wp14:editId="30D0A0B2">
            <wp:extent cx="2514600" cy="16573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C5A8B" w14:textId="4634CD16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59502A38" wp14:editId="737087F9">
            <wp:extent cx="2628900" cy="1657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43998" wp14:editId="63E26BC9">
            <wp:extent cx="2514600" cy="18383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BCA75" w14:textId="64FCB00A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04D2DFDB" wp14:editId="28E28291">
            <wp:extent cx="2514600" cy="18383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CFDFFC" wp14:editId="37D0B837">
            <wp:extent cx="2514600" cy="1838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86268" w14:textId="3A06AB70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1EDF68DF" wp14:editId="7BC7068E">
            <wp:extent cx="2514600" cy="18383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607864" wp14:editId="44F75B83">
            <wp:extent cx="2514600" cy="18383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172EB" w14:textId="6B9A27A5" w:rsidR="005F7EF6" w:rsidRDefault="00027C18" w:rsidP="005F7EF6">
      <w:pPr>
        <w:jc w:val="center"/>
      </w:pPr>
      <w:r>
        <w:rPr>
          <w:noProof/>
        </w:rPr>
        <w:lastRenderedPageBreak/>
        <w:drawing>
          <wp:inline distT="0" distB="0" distL="0" distR="0" wp14:anchorId="119F27D7" wp14:editId="21C81B4E">
            <wp:extent cx="2514600" cy="18383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C25090" wp14:editId="069978FC">
            <wp:extent cx="2514600" cy="18383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027D5" w14:textId="71037E8E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03FE7F4E" wp14:editId="55668BD5">
            <wp:extent cx="2514600" cy="18383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06DE13" wp14:editId="10824676">
            <wp:extent cx="2514600" cy="18383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00ABE" w14:textId="77777777" w:rsidR="00027C18" w:rsidRDefault="00027C18" w:rsidP="005F7EF6">
      <w:pPr>
        <w:jc w:val="center"/>
      </w:pPr>
    </w:p>
    <w:p w14:paraId="5A0F4291" w14:textId="2E1AF4B0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41C91071" wp14:editId="59888B7A">
            <wp:extent cx="3305175" cy="11715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9080C" w14:textId="77777777" w:rsidR="00027C18" w:rsidRDefault="00027C18" w:rsidP="005F7EF6">
      <w:pPr>
        <w:jc w:val="center"/>
      </w:pPr>
    </w:p>
    <w:p w14:paraId="7A7DDE48" w14:textId="5B29DB61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543DA72A" wp14:editId="5C42C72E">
            <wp:extent cx="2562225" cy="18383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A34307" wp14:editId="3D4F3896">
            <wp:extent cx="2514600" cy="18383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FF189" w14:textId="77777777" w:rsidR="00027C18" w:rsidRDefault="00027C18" w:rsidP="005F7EF6">
      <w:pPr>
        <w:jc w:val="center"/>
      </w:pPr>
    </w:p>
    <w:p w14:paraId="3E74A349" w14:textId="6FD1F11A" w:rsidR="00027C18" w:rsidRDefault="00027C18" w:rsidP="005F7EF6">
      <w:pPr>
        <w:jc w:val="center"/>
      </w:pPr>
      <w:r>
        <w:rPr>
          <w:noProof/>
        </w:rPr>
        <w:lastRenderedPageBreak/>
        <w:drawing>
          <wp:inline distT="0" distB="0" distL="0" distR="0" wp14:anchorId="3D8B7E1A" wp14:editId="2B718E81">
            <wp:extent cx="3486150" cy="11334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5C9E" w14:textId="77777777" w:rsidR="005F7EF6" w:rsidRDefault="005F7EF6" w:rsidP="005F7EF6">
      <w:pPr>
        <w:jc w:val="center"/>
      </w:pPr>
      <w:bookmarkStart w:id="0" w:name="_GoBack"/>
      <w:bookmarkEnd w:id="0"/>
    </w:p>
    <w:p w14:paraId="5D161B14" w14:textId="4DEE8C41" w:rsidR="00027C18" w:rsidRDefault="00027C18" w:rsidP="005F7EF6">
      <w:pPr>
        <w:jc w:val="center"/>
      </w:pPr>
      <w:r>
        <w:rPr>
          <w:noProof/>
        </w:rPr>
        <w:drawing>
          <wp:inline distT="0" distB="0" distL="0" distR="0" wp14:anchorId="53877F5D" wp14:editId="102E0641">
            <wp:extent cx="2514600" cy="113347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7C18" w:rsidSect="00BB17A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e3NDCzMDA3NbSwNDZV0lEKTi0uzszPAykwqgUAJ0xFCCwAAAA="/>
  </w:docVars>
  <w:rsids>
    <w:rsidRoot w:val="009D069F"/>
    <w:rsid w:val="00027C18"/>
    <w:rsid w:val="002F2904"/>
    <w:rsid w:val="005F7EF6"/>
    <w:rsid w:val="00795A52"/>
    <w:rsid w:val="009D069F"/>
    <w:rsid w:val="00BB1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D2285"/>
  <w15:chartTrackingRefBased/>
  <w15:docId w15:val="{749EC486-C721-4748-9BBA-735564A02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d Twiggs</dc:creator>
  <cp:keywords/>
  <dc:description/>
  <cp:lastModifiedBy>Todd Twiggs</cp:lastModifiedBy>
  <cp:revision>4</cp:revision>
  <dcterms:created xsi:type="dcterms:W3CDTF">2015-09-27T01:24:00Z</dcterms:created>
  <dcterms:modified xsi:type="dcterms:W3CDTF">2015-10-14T00:12:00Z</dcterms:modified>
</cp:coreProperties>
</file>